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Ghana</w:t>
      </w:r>
      <w:r>
        <w:t xml:space="preserve"> </w:t>
      </w:r>
      <w:r>
        <w:t xml:space="preserve">Accra</w:t>
      </w:r>
    </w:p>
    <w:bookmarkStart w:id="21" w:name="cover-letter"/>
    <w:p>
      <w:pPr>
        <w:pStyle w:val="Heading1"/>
      </w:pPr>
      <w:r>
        <w:t xml:space="preserve">Cover Letter</w:t>
      </w:r>
    </w:p>
    <w:p>
      <w:pPr>
        <w:pStyle w:val="FirstParagraph"/>
      </w:pPr>
      <w:r>
        <w:rPr>
          <w:bCs/>
          <w:b/>
        </w:rPr>
        <w:t xml:space="preserve">Mr. John Doe</w:t>
      </w:r>
      <w:r>
        <w:br/>
      </w:r>
      <w:r>
        <w:t xml:space="preserve">123 Main Street</w:t>
      </w:r>
      <w:r>
        <w:br/>
      </w:r>
      <w:r>
        <w:t xml:space="preserve">Accra, Ghana</w:t>
      </w:r>
      <w:r>
        <w:br/>
      </w:r>
      <w:r>
        <w:t xml:space="preserve">Email: john.doe@example.com</w:t>
      </w:r>
      <w:r>
        <w:br/>
      </w:r>
      <w:r>
        <w:t xml:space="preserve">Phone: +233 555 123456</w:t>
      </w:r>
      <w:r>
        <w:br/>
      </w:r>
    </w:p>
    <w:p>
      <w:pPr>
        <w:pStyle w:val="BodyText"/>
      </w:pPr>
      <w:r>
        <w:t xml:space="preserve">Date: April 5, 2024</w:t>
      </w:r>
    </w:p>
    <w:p>
      <w:pPr>
        <w:pStyle w:val="BodyText"/>
      </w:pPr>
      <w:r>
        <w:rPr>
          <w:bCs/>
          <w:b/>
        </w:rPr>
        <w:t xml:space="preserve">Recruitment Manager</w:t>
      </w:r>
      <w:r>
        <w:br/>
      </w:r>
      <w:r>
        <w:t xml:space="preserve">National Veterinary Services</w:t>
      </w:r>
      <w:r>
        <w:br/>
      </w:r>
      <w:r>
        <w:t xml:space="preserve">Accra, Ghana</w:t>
      </w:r>
      <w:r>
        <w:br/>
      </w:r>
    </w:p>
    <w:bookmarkStart w:id="20" w:name="dear-hiring-team"/>
    <w:p>
      <w:pPr>
        <w:pStyle w:val="Heading2"/>
      </w:pPr>
      <w:r>
        <w:t xml:space="preserve">Dear Hiring Team,</w:t>
      </w:r>
    </w:p>
    <w:p>
      <w:pPr>
        <w:pStyle w:val="FirstParagraph"/>
      </w:pPr>
      <w:r>
        <w:t xml:space="preserve">It is with great enthusiasm that I submit my application for the Veterinarian position at your esteemed organization in Ghana Accra. As a dedicated and experienced veterinary professional, I am eager to contribute my expertise, passion for animal health, and commitment to community welfare in a dynamic setting like Accra. This opportunity aligns perfectly with my career goals and desire to make a meaningful impact in the field of veterinary medicine within this vibrant African capital.</w:t>
      </w:r>
    </w:p>
    <w:p>
      <w:pPr>
        <w:pStyle w:val="BodyText"/>
      </w:pPr>
      <w:r>
        <w:t xml:space="preserve">With over a decade of experience as a Veterinarian, I have cultivated a strong foundation in clinical practice, public health initiatives, and animal welfare advocacy. My journey began at the University of Ghana Medical School, where I earned my degree in Veterinary Medicine. Since then, I have worked across diverse environments—from urban clinics to rural communities—ensuring that both companion animals and livestock receive the care they deserve. This broad experience has equipped me with the skills to address complex challenges, collaborate with multidisciplinary teams, and adapt to varying cultural and environmental contexts.</w:t>
      </w:r>
    </w:p>
    <w:p>
      <w:pPr>
        <w:pStyle w:val="BodyText"/>
      </w:pPr>
      <w:r>
        <w:t xml:space="preserve">In Ghana Accra, where the intersection of human and animal health is critical, I believe my background in preventive medicine and disease control would be invaluable. The city’s growing population and increasing demand for veterinary services present unique opportunities to innovate and improve public health outcomes. My work with local communities in previous roles has taught me the importance of education, outreach, and partnership in fostering sustainable solutions. For instance, during my tenure at a private clinic in Kumasi, I led a program to educate farmers on zoonotic disease prevention, which significantly reduced the incidence of rabies and other transmissible illnesses. I am confident that similar initiatives could thrive in Accra’s urban and peri-urban areas.</w:t>
      </w:r>
    </w:p>
    <w:p>
      <w:pPr>
        <w:pStyle w:val="BodyText"/>
      </w:pPr>
      <w:r>
        <w:t xml:space="preserve">The role of a Veterinarian in Ghana is not only about treating animals but also about contributing to the nation’s food security, economic stability, and environmental conservation. In Accra, where livestock farming and pet ownership are integral to many families’ livelihoods, a competent and compassionate veterinarian can make a profound difference. My expertise in diagnosing and managing infectious diseases, along with my ability to communicate effectively with clients from diverse backgrounds, positions me to excel in this role. I am particularly drawn to the opportunity to collaborate with local veterinary associations and government agencies on initiatives that align with Ghana’s national health strategies.</w:t>
      </w:r>
    </w:p>
    <w:p>
      <w:pPr>
        <w:pStyle w:val="BodyText"/>
      </w:pPr>
      <w:r>
        <w:t xml:space="preserve">What excites me most about joining your team in Ghana Accra is the chance to work in a region where the veterinary profession is evolving rapidly. The city’s proximity to natural reserves, such as the Mole National Park and Kakum Conservation Area, offers unique challenges and opportunities for wildlife health management. I have a particular interest in conservation medicine and would welcome the opportunity to contribute my knowledge of ecosystem health to protect both domestic and wild animals. Additionally, Accra’s bustling markets and urban centers require vigilant disease surveillance, which I am eager to support through proactive measures.</w:t>
      </w:r>
    </w:p>
    <w:p>
      <w:pPr>
        <w:pStyle w:val="BodyText"/>
      </w:pPr>
      <w:r>
        <w:t xml:space="preserve">My professional journey has been guided by a steadfast commitment to ethical practice, continuous learning, and community engagement. I hold certifications in advanced animal care, food safety protocols, and emergency response training. These qualifications have allowed me to serve in high-pressure environments while maintaining the highest standards of care. Furthermore, my fluency in English and proficiency in local languages such as Ga and Ewe enable me to connect with a wide range of clients, ensuring that their needs are met with cultural sensitivity and clarity.</w:t>
      </w:r>
    </w:p>
    <w:p>
      <w:pPr>
        <w:pStyle w:val="BodyText"/>
      </w:pPr>
      <w:r>
        <w:t xml:space="preserve">In Ghana Accra, I see a future where veterinary care is accessible, equitable, and integrated into the broader healthcare framework. As the city expands its infrastructure and focuses on sustainable development, the role of veterinarians will become even more critical in ensuring public health safety. I am eager to bring my skills in clinical diagnostics, client education, and policy advocacy to support this vision. Whether it’s through routine check-ups for pets, monitoring livestock health on farms, or participating in disease outbreak response teams, I am prepared to contribute meaningfully to your organization’s mission.</w:t>
      </w:r>
    </w:p>
    <w:p>
      <w:pPr>
        <w:pStyle w:val="BodyText"/>
      </w:pPr>
      <w:r>
        <w:t xml:space="preserve">I would be honored to have the opportunity to discuss how my background and aspirations align with the goals of your institution. Thank you for considering my application. I look forward to the possibility of contributing my expertise as a Veterinarian in Ghana Accra, where I can help build a healthier, more resilient future for animals and people alike.</w:t>
      </w:r>
    </w:p>
    <w:p>
      <w:pPr>
        <w:pStyle w:val="BodyText"/>
      </w:pPr>
      <w:r>
        <w:t xml:space="preserve">Sincerely,</w:t>
      </w:r>
      <w:r>
        <w:br/>
      </w:r>
      <w:r>
        <w:rPr>
          <w:bCs/>
          <w:b/>
        </w:rPr>
        <w:t xml:space="preserve">John Doe</w:t>
      </w:r>
      <w:r>
        <w:br/>
      </w:r>
      <w:r>
        <w:t xml:space="preserve">Veterinarian</w:t>
      </w:r>
      <w:r>
        <w:br/>
      </w:r>
      <w:r>
        <w:t xml:space="preserve">Email: john.doe@example.com</w:t>
      </w:r>
      <w:r>
        <w:br/>
      </w:r>
      <w:r>
        <w:t xml:space="preserve">Phone: +233 555 1234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Ghana Accra</dc:title>
  <dc:creator/>
  <cp:keywords/>
  <dcterms:created xsi:type="dcterms:W3CDTF">2026-07-24T03:48:41Z</dcterms:created>
  <dcterms:modified xsi:type="dcterms:W3CDTF">2026-07-24T03:48:41Z</dcterms:modified>
</cp:coreProperties>
</file>

<file path=docProps/custom.xml><?xml version="1.0" encoding="utf-8"?>
<Properties xmlns="http://schemas.openxmlformats.org/officeDocument/2006/custom-properties" xmlns:vt="http://schemas.openxmlformats.org/officeDocument/2006/docPropsVTypes"/>
</file>